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7717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6936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5929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95201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9386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0700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7385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6720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115689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455891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423535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58296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902460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1733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4443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06141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440710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348905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424825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7489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3921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401168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4309081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9305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9156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саева Зарина НКАбд-03-23</dc:creator>
  <dc:language>ru-RU</dc:language>
  <cp:keywords/>
  <dcterms:created xsi:type="dcterms:W3CDTF">2024-03-25T11:30:38Z</dcterms:created>
  <dcterms:modified xsi:type="dcterms:W3CDTF">2024-03-25T1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